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c0618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c06186d-bb4d-11ef-a46c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2WMW4EMQwDhXxA//8lf6BwaCDNNQGk4oy79XoLghYp2jUfQ/VV36qqq6b9oiz0U5/jv98Amm5lUue5xCtQJCMZ2IsDPE/y/wwPIJW3e4GXwsk7BnZfPyT9Gwf6MsxsxGbjoW39XDlhRT/bu17za4DsZ09ostajYYWZjVhrPUSfDVsdL8xxy09oGiTe13iU0BTB9A+OSz1cubFTlD6ptV+UHdMddBzTkh+8qF1RyFrjmZqCCs+utZ+tMH2rzOq1HrhZWFlv63u/KNESzNnr0dHk5UEicO2/SVDBj+5b92+TCUkYc9v7mcIVtoNntW7yOac5jXeQB3bxxNccJPu8mqQAadovGPbnL2Y2EA18gpdURVzd3F9QOAzr4Lx8iaqkatXN/WDejWMO9Pju++4vHkV0fpFxBR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service has been down since the 10th of November(no network</w:t>
      </w:r>
      <w:r>
        <w:t xml:space="preserve"> </w:t>
      </w:r>
      <w:r>
        <w:t xml:space="preserve">registere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c06186d-bb4d-11ef-a46c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c06186d-bb4d-11ef-a46c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c06186d-bb4d-11ef-a46c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c06186d</dc:title>
  <dc:creator/>
  <cp:keywords/>
  <dcterms:created xsi:type="dcterms:W3CDTF">2026-05-03T10:46:54Z</dcterms:created>
  <dcterms:modified xsi:type="dcterms:W3CDTF">2026-05-03T10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